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3696" w:rsidRDefault="00B53696">
      <w:pPr>
        <w:rPr>
          <w:rFonts w:cs="Times New Roman"/>
          <w:color w:val="333333"/>
          <w:sz w:val="25"/>
          <w:szCs w:val="25"/>
        </w:rPr>
      </w:pPr>
    </w:p>
    <w:tbl>
      <w:tblPr>
        <w:tblStyle w:val="TableGrid"/>
        <w:tblW w:w="10916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6096"/>
      </w:tblGrid>
      <w:tr w:rsidR="00CD45B6" w:rsidRPr="00692DB7" w:rsidTr="00176B7B">
        <w:tc>
          <w:tcPr>
            <w:tcW w:w="4820" w:type="dxa"/>
          </w:tcPr>
          <w:p w:rsidR="00CD45B6" w:rsidRPr="001941D4" w:rsidRDefault="00CD45B6" w:rsidP="00176B7B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>
              <w:rPr>
                <w:rFonts w:cs="Times New Roman"/>
                <w:b/>
                <w:noProof/>
                <w:sz w:val="28"/>
                <w:szCs w:val="28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A7BAE95" wp14:editId="05E55C2E">
                      <wp:simplePos x="0" y="0"/>
                      <wp:positionH relativeFrom="column">
                        <wp:posOffset>433704</wp:posOffset>
                      </wp:positionH>
                      <wp:positionV relativeFrom="paragraph">
                        <wp:posOffset>250825</wp:posOffset>
                      </wp:positionV>
                      <wp:extent cx="20669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66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399C7B3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15pt,19.75pt" to="196.9pt,1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&#13;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1941D4">
              <w:rPr>
                <w:rFonts w:cs="Times New Roman"/>
                <w:b/>
                <w:sz w:val="28"/>
                <w:szCs w:val="28"/>
              </w:rPr>
              <w:t>TÊN CƠ QUAN/ĐƠN VỊ</w:t>
            </w:r>
            <w:r>
              <w:rPr>
                <w:rFonts w:cs="Times New Roman"/>
                <w:b/>
                <w:sz w:val="28"/>
                <w:szCs w:val="28"/>
              </w:rPr>
              <w:t>/CÔNG TY</w:t>
            </w:r>
          </w:p>
        </w:tc>
        <w:tc>
          <w:tcPr>
            <w:tcW w:w="6096" w:type="dxa"/>
          </w:tcPr>
          <w:p w:rsidR="00CD45B6" w:rsidRPr="00132FCC" w:rsidRDefault="00CD45B6" w:rsidP="00176B7B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132FCC">
              <w:rPr>
                <w:rFonts w:cs="Times New Roman"/>
                <w:b/>
                <w:sz w:val="28"/>
                <w:szCs w:val="28"/>
              </w:rPr>
              <w:t>CỘNG HÒA XÃ HỘI CHỦ NGHĨA VIỆT NAM</w:t>
            </w:r>
          </w:p>
          <w:p w:rsidR="00CD45B6" w:rsidRDefault="00CD45B6" w:rsidP="00176B7B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132FCC">
              <w:rPr>
                <w:rFonts w:cs="Times New Roman"/>
                <w:b/>
                <w:sz w:val="28"/>
                <w:szCs w:val="28"/>
              </w:rPr>
              <w:t>Độc lập – Tự do – Hạnh phúc</w:t>
            </w:r>
          </w:p>
          <w:p w:rsidR="00CD45B6" w:rsidRPr="00692DB7" w:rsidRDefault="00CD45B6" w:rsidP="00176B7B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noProof/>
                <w:sz w:val="28"/>
                <w:szCs w:val="28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B0E0037" wp14:editId="732B1DF6">
                      <wp:simplePos x="0" y="0"/>
                      <wp:positionH relativeFrom="column">
                        <wp:posOffset>944880</wp:posOffset>
                      </wp:positionH>
                      <wp:positionV relativeFrom="paragraph">
                        <wp:posOffset>41909</wp:posOffset>
                      </wp:positionV>
                      <wp:extent cx="1809750" cy="0"/>
                      <wp:effectExtent l="0" t="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097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C36A81" id="Straight Connector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4pt,3.3pt" to="216.9pt,3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" strokecolor="#4472c4 [3204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:rsidR="00CD45B6" w:rsidRDefault="00CD45B6" w:rsidP="00CD45B6">
      <w:pPr>
        <w:rPr>
          <w:rFonts w:cs="Times New Roman"/>
          <w:sz w:val="28"/>
          <w:szCs w:val="28"/>
        </w:rPr>
      </w:pPr>
      <w:bookmarkStart w:id="0" w:name="_GoBack"/>
      <w:bookmarkEnd w:id="0"/>
    </w:p>
    <w:p w:rsidR="00CD45B6" w:rsidRDefault="00CD45B6" w:rsidP="00CD45B6">
      <w:pPr>
        <w:jc w:val="center"/>
        <w:rPr>
          <w:rFonts w:cs="Times New Roman"/>
          <w:b/>
          <w:sz w:val="32"/>
          <w:szCs w:val="28"/>
        </w:rPr>
      </w:pPr>
      <w:r>
        <w:rPr>
          <w:rFonts w:cs="Times New Roman"/>
          <w:noProof/>
          <w:sz w:val="28"/>
          <w:szCs w:val="28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295A5B" wp14:editId="457C35CA">
                <wp:simplePos x="0" y="0"/>
                <wp:positionH relativeFrom="margin">
                  <wp:posOffset>1932305</wp:posOffset>
                </wp:positionH>
                <wp:positionV relativeFrom="paragraph">
                  <wp:posOffset>305435</wp:posOffset>
                </wp:positionV>
                <wp:extent cx="18097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D438FA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2.15pt,24.05pt" to="294.65pt,24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&#13;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4A2ACF">
        <w:rPr>
          <w:rFonts w:cs="Times New Roman"/>
          <w:b/>
          <w:sz w:val="32"/>
          <w:szCs w:val="28"/>
        </w:rPr>
        <w:t>PHIẾU XÁC NHẬN THỰC TẬP</w:t>
      </w:r>
    </w:p>
    <w:p w:rsidR="00CD45B6" w:rsidRPr="006C1E4D" w:rsidRDefault="00CD45B6" w:rsidP="00CD45B6">
      <w:pPr>
        <w:jc w:val="center"/>
        <w:rPr>
          <w:rFonts w:cs="Times New Roman"/>
          <w:b/>
          <w:sz w:val="24"/>
          <w:szCs w:val="28"/>
        </w:rPr>
      </w:pPr>
    </w:p>
    <w:p w:rsidR="00CD45B6" w:rsidRPr="00741B88" w:rsidRDefault="00CD45B6" w:rsidP="00CD45B6">
      <w:pPr>
        <w:rPr>
          <w:rFonts w:cs="Times New Roman"/>
          <w:b/>
          <w:szCs w:val="26"/>
        </w:rPr>
      </w:pPr>
      <w:r w:rsidRPr="00741B88">
        <w:rPr>
          <w:rFonts w:cs="Times New Roman"/>
          <w:b/>
          <w:szCs w:val="26"/>
        </w:rPr>
        <w:t>Công ty:………………………………….xác nhận:</w:t>
      </w:r>
    </w:p>
    <w:p w:rsidR="00CD45B6" w:rsidRPr="004116D7" w:rsidRDefault="00CD45B6" w:rsidP="00CD45B6">
      <w:pPr>
        <w:tabs>
          <w:tab w:val="left" w:leader="dot" w:pos="4536"/>
          <w:tab w:val="left" w:leader="dot" w:pos="8789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 xml:space="preserve">Anh/chị: </w:t>
      </w:r>
      <w:r w:rsidRPr="004116D7">
        <w:rPr>
          <w:rFonts w:cs="Times New Roman"/>
          <w:szCs w:val="26"/>
        </w:rPr>
        <w:tab/>
        <w:t xml:space="preserve">Sinh ngày: </w:t>
      </w:r>
      <w:r w:rsidRPr="004116D7">
        <w:rPr>
          <w:rFonts w:cs="Times New Roman"/>
          <w:szCs w:val="26"/>
        </w:rPr>
        <w:tab/>
      </w:r>
      <w:r>
        <w:rPr>
          <w:rFonts w:cs="Times New Roman"/>
          <w:szCs w:val="26"/>
        </w:rPr>
        <w:t>...</w:t>
      </w:r>
    </w:p>
    <w:p w:rsidR="00CD45B6" w:rsidRPr="004116D7" w:rsidRDefault="00CD45B6" w:rsidP="00CD45B6">
      <w:pPr>
        <w:tabs>
          <w:tab w:val="left" w:leader="dot" w:pos="4536"/>
          <w:tab w:val="left" w:leader="dot" w:pos="8789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Sinh viên năm thứ…...Khoa: ……………….Trường: …………………….......</w:t>
      </w:r>
      <w:r>
        <w:rPr>
          <w:rFonts w:cs="Times New Roman"/>
          <w:szCs w:val="26"/>
        </w:rPr>
        <w:t>............</w:t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 xml:space="preserve">Đã thực tập tại: 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Thời gian thực tập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Vị trí thực tập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Nhiệm vụ được giao và hướng dẫn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Cán bộ phụ trách và hướng dẫn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Chức vụ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b/>
          <w:szCs w:val="26"/>
        </w:rPr>
      </w:pPr>
      <w:r w:rsidRPr="004116D7">
        <w:rPr>
          <w:rFonts w:cs="Times New Roman"/>
          <w:b/>
          <w:szCs w:val="26"/>
        </w:rPr>
        <w:t>Đánh giá quá trình thực tập của sinh viên:</w:t>
      </w: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Các kết quả sinh viên đã thực hiện được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>
        <w:rPr>
          <w:rFonts w:cs="Times New Roman"/>
          <w:szCs w:val="2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754"/>
        <w:gridCol w:w="3006"/>
      </w:tblGrid>
      <w:tr w:rsidR="00CD45B6" w:rsidRPr="004116D7" w:rsidTr="00176B7B">
        <w:tc>
          <w:tcPr>
            <w:tcW w:w="3256" w:type="dxa"/>
            <w:vAlign w:val="center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center"/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Các tiêu chí đánh giá</w:t>
            </w:r>
          </w:p>
        </w:tc>
        <w:tc>
          <w:tcPr>
            <w:tcW w:w="2754" w:type="dxa"/>
            <w:vAlign w:val="center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center"/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Điểm đánh giá</w:t>
            </w:r>
          </w:p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center"/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(Theo thang điểm 10)</w:t>
            </w:r>
          </w:p>
        </w:tc>
        <w:tc>
          <w:tcPr>
            <w:tcW w:w="3006" w:type="dxa"/>
            <w:vAlign w:val="center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center"/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Ghi chú</w:t>
            </w: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CD45B6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8931"/>
              </w:tabs>
              <w:ind w:left="313"/>
              <w:rPr>
                <w:rFonts w:cs="Times New Roman"/>
                <w:szCs w:val="26"/>
              </w:rPr>
            </w:pPr>
            <w:r w:rsidRPr="004116D7">
              <w:rPr>
                <w:rFonts w:cs="Times New Roman"/>
                <w:szCs w:val="26"/>
              </w:rPr>
              <w:t>Năng lực chuyên môn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CD45B6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8931"/>
              </w:tabs>
              <w:ind w:left="313"/>
              <w:rPr>
                <w:rFonts w:cs="Times New Roman"/>
                <w:szCs w:val="26"/>
              </w:rPr>
            </w:pPr>
            <w:r w:rsidRPr="004116D7">
              <w:rPr>
                <w:rFonts w:cs="Times New Roman"/>
                <w:szCs w:val="26"/>
              </w:rPr>
              <w:t>Chất lượng công việc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CD45B6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8931"/>
              </w:tabs>
              <w:ind w:left="313"/>
              <w:rPr>
                <w:rFonts w:cs="Times New Roman"/>
                <w:szCs w:val="26"/>
              </w:rPr>
            </w:pPr>
            <w:r w:rsidRPr="004116D7">
              <w:rPr>
                <w:rFonts w:cs="Times New Roman"/>
                <w:szCs w:val="26"/>
              </w:rPr>
              <w:t>Tinh thần trách nhiệm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CD45B6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8931"/>
              </w:tabs>
              <w:ind w:left="313"/>
              <w:rPr>
                <w:rFonts w:cs="Times New Roman"/>
                <w:szCs w:val="26"/>
              </w:rPr>
            </w:pPr>
            <w:r w:rsidRPr="004116D7">
              <w:rPr>
                <w:rFonts w:cs="Times New Roman"/>
                <w:szCs w:val="26"/>
              </w:rPr>
              <w:t>Tính chủ động sáng tạo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CD45B6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8931"/>
              </w:tabs>
              <w:ind w:left="313"/>
              <w:rPr>
                <w:rFonts w:cs="Times New Roman"/>
                <w:szCs w:val="26"/>
              </w:rPr>
            </w:pPr>
            <w:r w:rsidRPr="004116D7">
              <w:rPr>
                <w:rFonts w:cs="Times New Roman"/>
                <w:szCs w:val="26"/>
              </w:rPr>
              <w:t>Tính kỷ luật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  <w:tr w:rsidR="00CD45B6" w:rsidRPr="004116D7" w:rsidTr="00176B7B">
        <w:tc>
          <w:tcPr>
            <w:tcW w:w="325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Tổng điểm:</w:t>
            </w:r>
          </w:p>
        </w:tc>
        <w:tc>
          <w:tcPr>
            <w:tcW w:w="2754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3006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</w:tr>
    </w:tbl>
    <w:p w:rsidR="00CD45B6" w:rsidRPr="00763412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 w:val="8"/>
          <w:szCs w:val="26"/>
        </w:rPr>
      </w:pPr>
    </w:p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  <w:r w:rsidRPr="004116D7">
        <w:rPr>
          <w:rFonts w:cs="Times New Roman"/>
          <w:szCs w:val="26"/>
        </w:rPr>
        <w:t>Đánh giá khác:</w:t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  <w:r w:rsidRPr="004116D7">
        <w:rPr>
          <w:rFonts w:cs="Times New Roman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1668"/>
        <w:gridCol w:w="4343"/>
      </w:tblGrid>
      <w:tr w:rsidR="00CD45B6" w:rsidRPr="004116D7" w:rsidTr="00176B7B">
        <w:tc>
          <w:tcPr>
            <w:tcW w:w="3005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1668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szCs w:val="26"/>
              </w:rPr>
            </w:pPr>
          </w:p>
        </w:tc>
        <w:tc>
          <w:tcPr>
            <w:tcW w:w="4343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right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…, ngày…tháng …năm …</w:t>
            </w:r>
          </w:p>
        </w:tc>
      </w:tr>
      <w:tr w:rsidR="00CD45B6" w:rsidRPr="004116D7" w:rsidTr="00176B7B">
        <w:tc>
          <w:tcPr>
            <w:tcW w:w="3005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TRƯỞNG ĐƠN VỊ</w:t>
            </w:r>
          </w:p>
        </w:tc>
        <w:tc>
          <w:tcPr>
            <w:tcW w:w="1668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center"/>
              <w:rPr>
                <w:rFonts w:cs="Times New Roman"/>
                <w:b/>
                <w:szCs w:val="26"/>
              </w:rPr>
            </w:pPr>
          </w:p>
        </w:tc>
        <w:tc>
          <w:tcPr>
            <w:tcW w:w="4343" w:type="dxa"/>
          </w:tcPr>
          <w:p w:rsidR="00CD45B6" w:rsidRPr="004116D7" w:rsidRDefault="00CD45B6" w:rsidP="00176B7B">
            <w:pPr>
              <w:tabs>
                <w:tab w:val="left" w:leader="dot" w:pos="4536"/>
                <w:tab w:val="left" w:leader="dot" w:pos="8931"/>
              </w:tabs>
              <w:jc w:val="right"/>
              <w:rPr>
                <w:rFonts w:cs="Times New Roman"/>
                <w:b/>
                <w:szCs w:val="26"/>
              </w:rPr>
            </w:pPr>
            <w:r w:rsidRPr="004116D7">
              <w:rPr>
                <w:rFonts w:cs="Times New Roman"/>
                <w:b/>
                <w:szCs w:val="26"/>
              </w:rPr>
              <w:t>CÁN BỘ QUẢN LÝ TRỰC TIẾP</w:t>
            </w:r>
          </w:p>
        </w:tc>
      </w:tr>
    </w:tbl>
    <w:p w:rsidR="00CD45B6" w:rsidRPr="004116D7" w:rsidRDefault="00CD45B6" w:rsidP="00CD45B6">
      <w:pPr>
        <w:tabs>
          <w:tab w:val="left" w:leader="dot" w:pos="4536"/>
          <w:tab w:val="left" w:leader="dot" w:pos="8931"/>
        </w:tabs>
        <w:rPr>
          <w:rFonts w:cs="Times New Roman"/>
          <w:szCs w:val="26"/>
        </w:rPr>
      </w:pPr>
    </w:p>
    <w:p w:rsidR="0008022C" w:rsidRDefault="0008022C">
      <w:pPr>
        <w:rPr>
          <w:rFonts w:cs="Times New Roman"/>
          <w:color w:val="333333"/>
          <w:sz w:val="25"/>
          <w:szCs w:val="25"/>
        </w:rPr>
      </w:pPr>
    </w:p>
    <w:sectPr w:rsidR="0008022C" w:rsidSect="00157578">
      <w:footerReference w:type="default" r:id="rId7"/>
      <w:pgSz w:w="11906" w:h="16838" w:code="9"/>
      <w:pgMar w:top="54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413E" w:rsidRDefault="008D413E" w:rsidP="00950F53">
      <w:pPr>
        <w:spacing w:after="0" w:line="240" w:lineRule="auto"/>
      </w:pPr>
      <w:r>
        <w:separator/>
      </w:r>
    </w:p>
  </w:endnote>
  <w:endnote w:type="continuationSeparator" w:id="0">
    <w:p w:rsidR="008D413E" w:rsidRDefault="008D413E" w:rsidP="00950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0F53" w:rsidRDefault="00950F53">
    <w:pPr>
      <w:pStyle w:val="Footer"/>
      <w:jc w:val="center"/>
    </w:pPr>
  </w:p>
  <w:p w:rsidR="00950F53" w:rsidRDefault="00950F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413E" w:rsidRDefault="008D413E" w:rsidP="00950F53">
      <w:pPr>
        <w:spacing w:after="0" w:line="240" w:lineRule="auto"/>
      </w:pPr>
      <w:r>
        <w:separator/>
      </w:r>
    </w:p>
  </w:footnote>
  <w:footnote w:type="continuationSeparator" w:id="0">
    <w:p w:rsidR="008D413E" w:rsidRDefault="008D413E" w:rsidP="00950F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62F3"/>
    <w:multiLevelType w:val="hybridMultilevel"/>
    <w:tmpl w:val="966ADE20"/>
    <w:lvl w:ilvl="0" w:tplc="034840D8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29F87C54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0D60830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8A1CF256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B1C9F2E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3B160D1E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A3A687C4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EE2CD7D8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0938206C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983079"/>
    <w:multiLevelType w:val="hybridMultilevel"/>
    <w:tmpl w:val="943A1D6E"/>
    <w:lvl w:ilvl="0" w:tplc="86E46B7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E3718"/>
    <w:multiLevelType w:val="hybridMultilevel"/>
    <w:tmpl w:val="4162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8754E"/>
    <w:multiLevelType w:val="hybridMultilevel"/>
    <w:tmpl w:val="FA42437C"/>
    <w:lvl w:ilvl="0" w:tplc="72DA8D6E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1898E832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520269C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D3586970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B2AC534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E0B4EB22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0F2693B2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BDEC88C6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7E4A4D80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5D804E1"/>
    <w:multiLevelType w:val="hybridMultilevel"/>
    <w:tmpl w:val="CDC249F2"/>
    <w:lvl w:ilvl="0" w:tplc="5E6CB8DA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17F804CC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69ECFAA0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689698B2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7C94AD10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B9F0DC2A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E6608F94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B44A305A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397A72C8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6546C8F"/>
    <w:multiLevelType w:val="hybridMultilevel"/>
    <w:tmpl w:val="DA8A89F6"/>
    <w:lvl w:ilvl="0" w:tplc="36605072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AE1275C8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1442828A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4B6857B6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5E88060E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AAE0DF34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68C6F3FA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52B2CE26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05E223C8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B234DD0"/>
    <w:multiLevelType w:val="hybridMultilevel"/>
    <w:tmpl w:val="DDAC9022"/>
    <w:lvl w:ilvl="0" w:tplc="11CAE77C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08C019D0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BF98D51E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84C881F0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68E23708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7E586D30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35B0E9EC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C80C16AC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142A00EA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E53E16"/>
    <w:multiLevelType w:val="hybridMultilevel"/>
    <w:tmpl w:val="9D5A1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64047"/>
    <w:multiLevelType w:val="hybridMultilevel"/>
    <w:tmpl w:val="8BB04AEE"/>
    <w:lvl w:ilvl="0" w:tplc="09787E8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C6F6A"/>
    <w:multiLevelType w:val="hybridMultilevel"/>
    <w:tmpl w:val="0506F466"/>
    <w:lvl w:ilvl="0" w:tplc="5E6CB8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E60423"/>
    <w:multiLevelType w:val="hybridMultilevel"/>
    <w:tmpl w:val="D5EC5676"/>
    <w:lvl w:ilvl="0" w:tplc="88D25C2E">
      <w:start w:val="1"/>
      <w:numFmt w:val="bullet"/>
      <w:lvlText w:val="-"/>
      <w:lvlJc w:val="left"/>
      <w:pPr>
        <w:ind w:left="1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1" w:tplc="BFBAD03A">
      <w:start w:val="1"/>
      <w:numFmt w:val="bullet"/>
      <w:lvlText w:val="o"/>
      <w:lvlJc w:val="left"/>
      <w:pPr>
        <w:ind w:left="1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2" w:tplc="C5365200">
      <w:start w:val="1"/>
      <w:numFmt w:val="bullet"/>
      <w:lvlText w:val="▪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3" w:tplc="50D43BD4">
      <w:start w:val="1"/>
      <w:numFmt w:val="bullet"/>
      <w:lvlText w:val="•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4" w:tplc="94E0FA56">
      <w:start w:val="1"/>
      <w:numFmt w:val="bullet"/>
      <w:lvlText w:val="o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5" w:tplc="4AFAC59C">
      <w:start w:val="1"/>
      <w:numFmt w:val="bullet"/>
      <w:lvlText w:val="▪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6" w:tplc="AC0A9EAE">
      <w:start w:val="1"/>
      <w:numFmt w:val="bullet"/>
      <w:lvlText w:val="•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7" w:tplc="1D801DE4">
      <w:start w:val="1"/>
      <w:numFmt w:val="bullet"/>
      <w:lvlText w:val="o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  <w:lvl w:ilvl="8" w:tplc="FA505ADE">
      <w:start w:val="1"/>
      <w:numFmt w:val="bullet"/>
      <w:lvlText w:val="▪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5"/>
        <w:szCs w:val="2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FE95990"/>
    <w:multiLevelType w:val="hybridMultilevel"/>
    <w:tmpl w:val="4C7CBFCC"/>
    <w:lvl w:ilvl="0" w:tplc="42F2B6B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num w:numId="1">
    <w:abstractNumId w:val="8"/>
  </w:num>
  <w:num w:numId="2">
    <w:abstractNumId w:val="1"/>
  </w:num>
  <w:num w:numId="3">
    <w:abstractNumId w:val="11"/>
  </w:num>
  <w:num w:numId="4">
    <w:abstractNumId w:val="2"/>
  </w:num>
  <w:num w:numId="5">
    <w:abstractNumId w:val="9"/>
  </w:num>
  <w:num w:numId="6">
    <w:abstractNumId w:val="4"/>
  </w:num>
  <w:num w:numId="7">
    <w:abstractNumId w:val="0"/>
  </w:num>
  <w:num w:numId="8">
    <w:abstractNumId w:val="3"/>
  </w:num>
  <w:num w:numId="9">
    <w:abstractNumId w:val="6"/>
  </w:num>
  <w:num w:numId="10">
    <w:abstractNumId w:val="5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zMjM2MQLSJoZmxko6SsGpxcWZ+XkgBYa1AB4+bhYsAAAA"/>
  </w:docVars>
  <w:rsids>
    <w:rsidRoot w:val="00CF1A17"/>
    <w:rsid w:val="00017A7E"/>
    <w:rsid w:val="00052F9C"/>
    <w:rsid w:val="0008022C"/>
    <w:rsid w:val="00157578"/>
    <w:rsid w:val="00197184"/>
    <w:rsid w:val="0022547B"/>
    <w:rsid w:val="003113A0"/>
    <w:rsid w:val="00346733"/>
    <w:rsid w:val="003C1A2A"/>
    <w:rsid w:val="00424413"/>
    <w:rsid w:val="004377A5"/>
    <w:rsid w:val="0048502F"/>
    <w:rsid w:val="004E2B93"/>
    <w:rsid w:val="0064153D"/>
    <w:rsid w:val="006A4F22"/>
    <w:rsid w:val="007D5CF2"/>
    <w:rsid w:val="007E65E9"/>
    <w:rsid w:val="00821605"/>
    <w:rsid w:val="008265F0"/>
    <w:rsid w:val="00881D87"/>
    <w:rsid w:val="008A7D8A"/>
    <w:rsid w:val="008C02D8"/>
    <w:rsid w:val="008D413E"/>
    <w:rsid w:val="008E7886"/>
    <w:rsid w:val="0093292D"/>
    <w:rsid w:val="00950F53"/>
    <w:rsid w:val="00A21602"/>
    <w:rsid w:val="00A6092F"/>
    <w:rsid w:val="00AB28E2"/>
    <w:rsid w:val="00B53696"/>
    <w:rsid w:val="00B9437B"/>
    <w:rsid w:val="00C71B13"/>
    <w:rsid w:val="00CC3727"/>
    <w:rsid w:val="00CD195C"/>
    <w:rsid w:val="00CD45B6"/>
    <w:rsid w:val="00CF1A17"/>
    <w:rsid w:val="00D46114"/>
    <w:rsid w:val="00D73C01"/>
    <w:rsid w:val="00E3418E"/>
    <w:rsid w:val="00E8010A"/>
    <w:rsid w:val="00FA1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393A2"/>
  <w15:chartTrackingRefBased/>
  <w15:docId w15:val="{83C27963-D389-40D3-BC7C-F5E0BAF98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413"/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0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02D8"/>
    <w:pPr>
      <w:ind w:left="720"/>
      <w:contextualSpacing/>
    </w:pPr>
  </w:style>
  <w:style w:type="table" w:customStyle="1" w:styleId="TableGrid0">
    <w:name w:val="TableGrid"/>
    <w:rsid w:val="00E3418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50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F53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950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F53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A7E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A7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Hòa</dc:creator>
  <cp:keywords/>
  <dc:description/>
  <cp:lastModifiedBy>Microsoft Office User</cp:lastModifiedBy>
  <cp:revision>4</cp:revision>
  <cp:lastPrinted>2019-07-01T01:42:00Z</cp:lastPrinted>
  <dcterms:created xsi:type="dcterms:W3CDTF">2019-07-01T01:45:00Z</dcterms:created>
  <dcterms:modified xsi:type="dcterms:W3CDTF">2019-07-01T01:45:00Z</dcterms:modified>
</cp:coreProperties>
</file>